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92D9D" w14:textId="77777777" w:rsidR="00E57E74" w:rsidRDefault="00E57E74" w:rsidP="00A2020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73B8A75E" w14:textId="3FA3EB97" w:rsidR="00E772BD" w:rsidRPr="00BE6C75" w:rsidRDefault="00E3146E" w:rsidP="00BE6C75">
      <w:pPr>
        <w:pStyle w:val="Heading1"/>
      </w:pPr>
      <w:r>
        <w:t>Fifth</w:t>
      </w:r>
      <w:r w:rsidR="008646BD" w:rsidRPr="00A2020F">
        <w:t xml:space="preserve"> Deliverable: Presentation (1</w:t>
      </w:r>
      <w:r w:rsidR="00C65AFD">
        <w:t>5</w:t>
      </w:r>
      <w:r w:rsidR="008646BD" w:rsidRPr="00A2020F">
        <w:t>%)</w:t>
      </w:r>
      <w:r w:rsidR="003C11CA">
        <w:t xml:space="preserve"> </w:t>
      </w:r>
    </w:p>
    <w:p w14:paraId="0BA09018" w14:textId="204AC608" w:rsidR="0026324D" w:rsidRDefault="0026324D" w:rsidP="00A2020F">
      <w:p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Prepare a lightning talk of </w:t>
      </w:r>
      <w:r w:rsidR="00A2020F" w:rsidRPr="00A2020F">
        <w:rPr>
          <w:rFonts w:asciiTheme="majorBidi" w:hAnsiTheme="majorBidi" w:cstheme="majorBidi"/>
          <w:sz w:val="24"/>
          <w:szCs w:val="24"/>
        </w:rPr>
        <w:t>project</w:t>
      </w:r>
      <w:r w:rsidRPr="00A2020F">
        <w:rPr>
          <w:rFonts w:asciiTheme="majorBidi" w:hAnsiTheme="majorBidi" w:cstheme="majorBidi"/>
          <w:sz w:val="24"/>
          <w:szCs w:val="24"/>
        </w:rPr>
        <w:t xml:space="preserve">. You do not need to cover every </w:t>
      </w:r>
      <w:r w:rsidR="00A2020F" w:rsidRPr="00A2020F">
        <w:rPr>
          <w:rFonts w:asciiTheme="majorBidi" w:hAnsiTheme="majorBidi" w:cstheme="majorBidi"/>
          <w:sz w:val="24"/>
          <w:szCs w:val="24"/>
        </w:rPr>
        <w:t>deliverable</w:t>
      </w:r>
      <w:r w:rsidRPr="00A2020F">
        <w:rPr>
          <w:rFonts w:asciiTheme="majorBidi" w:hAnsiTheme="majorBidi" w:cstheme="majorBidi"/>
          <w:sz w:val="24"/>
          <w:szCs w:val="24"/>
        </w:rPr>
        <w:t xml:space="preserve"> of your </w:t>
      </w:r>
      <w:r w:rsidR="00A2020F" w:rsidRPr="00A2020F">
        <w:rPr>
          <w:rFonts w:asciiTheme="majorBidi" w:hAnsiTheme="majorBidi" w:cstheme="majorBidi"/>
          <w:sz w:val="24"/>
          <w:szCs w:val="24"/>
        </w:rPr>
        <w:t>project</w:t>
      </w:r>
      <w:r w:rsidRPr="00A2020F">
        <w:rPr>
          <w:rFonts w:asciiTheme="majorBidi" w:hAnsiTheme="majorBidi" w:cstheme="majorBidi"/>
          <w:sz w:val="24"/>
          <w:szCs w:val="24"/>
        </w:rPr>
        <w:t>. Instead, choose the most int</w:t>
      </w:r>
      <w:r w:rsidR="00A2020F" w:rsidRPr="00A2020F">
        <w:rPr>
          <w:rFonts w:asciiTheme="majorBidi" w:hAnsiTheme="majorBidi" w:cstheme="majorBidi"/>
          <w:sz w:val="24"/>
          <w:szCs w:val="24"/>
        </w:rPr>
        <w:t>eresting part of your project</w:t>
      </w:r>
      <w:r w:rsidRPr="00A2020F">
        <w:rPr>
          <w:rFonts w:asciiTheme="majorBidi" w:hAnsiTheme="majorBidi" w:cstheme="majorBidi"/>
          <w:sz w:val="24"/>
          <w:szCs w:val="24"/>
        </w:rPr>
        <w:t xml:space="preserve"> and present it in 7 minutes. You will have 3 minutes for questions. PowerPoint is r</w:t>
      </w:r>
      <w:r w:rsidR="000D2FC1">
        <w:rPr>
          <w:rFonts w:asciiTheme="majorBidi" w:hAnsiTheme="majorBidi" w:cstheme="majorBidi"/>
          <w:sz w:val="24"/>
          <w:szCs w:val="24"/>
        </w:rPr>
        <w:t>equired</w:t>
      </w:r>
      <w:r w:rsidRPr="00A2020F">
        <w:rPr>
          <w:rFonts w:asciiTheme="majorBidi" w:hAnsiTheme="majorBidi" w:cstheme="majorBidi"/>
          <w:sz w:val="24"/>
          <w:szCs w:val="24"/>
        </w:rPr>
        <w:t xml:space="preserve">. </w:t>
      </w:r>
      <w:r w:rsidR="00A2020F" w:rsidRPr="00A2020F">
        <w:rPr>
          <w:rFonts w:asciiTheme="majorBidi" w:hAnsiTheme="majorBidi" w:cstheme="majorBidi"/>
          <w:sz w:val="24"/>
          <w:szCs w:val="24"/>
        </w:rPr>
        <w:t>Everybody of the team must participate in the presentation</w:t>
      </w:r>
      <w:r w:rsidRPr="00A2020F">
        <w:rPr>
          <w:rFonts w:asciiTheme="majorBidi" w:hAnsiTheme="majorBidi" w:cstheme="majorBidi"/>
          <w:sz w:val="24"/>
          <w:szCs w:val="24"/>
        </w:rPr>
        <w:t>. Concrete examples are strongly encouraged.</w:t>
      </w:r>
    </w:p>
    <w:p w14:paraId="29C48D96" w14:textId="1A9AEF9A" w:rsidR="0026324D" w:rsidRDefault="0026324D" w:rsidP="00BE6C75">
      <w:pPr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FCDC885" w14:textId="77777777" w:rsidR="00BE6C75" w:rsidRPr="00DC33DC" w:rsidRDefault="00BE6C75" w:rsidP="00BE6C75">
      <w:pPr>
        <w:pStyle w:val="Heading1"/>
        <w:numPr>
          <w:ilvl w:val="0"/>
          <w:numId w:val="14"/>
        </w:numPr>
        <w:rPr>
          <w:rFonts w:asciiTheme="majorBidi" w:eastAsiaTheme="minorHAnsi" w:hAnsiTheme="majorBidi"/>
          <w:color w:val="auto"/>
          <w:sz w:val="24"/>
          <w:szCs w:val="24"/>
        </w:rPr>
      </w:pPr>
      <w:r w:rsidRPr="00DC33DC">
        <w:rPr>
          <w:rFonts w:asciiTheme="majorBidi" w:eastAsiaTheme="minorHAnsi" w:hAnsiTheme="majorBidi"/>
          <w:color w:val="auto"/>
          <w:sz w:val="24"/>
          <w:szCs w:val="24"/>
        </w:rPr>
        <w:t xml:space="preserve">Grade: </w:t>
      </w:r>
      <w:r>
        <w:rPr>
          <w:rFonts w:asciiTheme="majorBidi" w:eastAsiaTheme="minorHAnsi" w:hAnsiTheme="majorBidi"/>
          <w:b/>
          <w:bCs/>
          <w:color w:val="auto"/>
          <w:sz w:val="24"/>
          <w:szCs w:val="24"/>
        </w:rPr>
        <w:t>3</w:t>
      </w:r>
      <w:r w:rsidRPr="00DC33DC">
        <w:rPr>
          <w:rFonts w:asciiTheme="majorBidi" w:eastAsiaTheme="minorHAnsi" w:hAnsiTheme="majorBidi"/>
          <w:b/>
          <w:bCs/>
          <w:color w:val="auto"/>
          <w:sz w:val="24"/>
          <w:szCs w:val="24"/>
        </w:rPr>
        <w:t>%</w:t>
      </w:r>
    </w:p>
    <w:p w14:paraId="34924F90" w14:textId="77777777" w:rsidR="00BE6C75" w:rsidRPr="00A2020F" w:rsidRDefault="00BE6C75" w:rsidP="00BE6C75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 </w:t>
      </w:r>
      <w:proofErr w:type="spellStart"/>
      <w:r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Pr="00A2020F">
        <w:rPr>
          <w:rFonts w:asciiTheme="majorBidi" w:hAnsiTheme="majorBidi" w:cstheme="majorBidi"/>
          <w:sz w:val="24"/>
          <w:szCs w:val="24"/>
        </w:rPr>
        <w:t> - Demonstrating thorough research of the project</w:t>
      </w:r>
    </w:p>
    <w:p w14:paraId="6C031875" w14:textId="316B1E03" w:rsidR="00BE6C75" w:rsidRPr="00A2020F" w:rsidRDefault="00141C5F" w:rsidP="00BE6C75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0.5</w:t>
      </w:r>
      <w:r w:rsidR="00BE6C7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BE6C75"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="00BE6C75" w:rsidRPr="00A2020F">
        <w:rPr>
          <w:rFonts w:asciiTheme="majorBidi" w:hAnsiTheme="majorBidi" w:cstheme="majorBidi"/>
          <w:sz w:val="24"/>
          <w:szCs w:val="24"/>
        </w:rPr>
        <w:t> - Engaging choice of content from the project</w:t>
      </w:r>
    </w:p>
    <w:p w14:paraId="4DCE35D7" w14:textId="4FEFC8F2" w:rsidR="00BE6C75" w:rsidRPr="00A2020F" w:rsidRDefault="00141C5F" w:rsidP="00BE6C75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0.5</w:t>
      </w:r>
      <w:r w:rsidR="00BE6C7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BE6C75"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="00BE6C75" w:rsidRPr="00A2020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E6C75" w:rsidRPr="00A2020F">
        <w:rPr>
          <w:rFonts w:asciiTheme="majorBidi" w:hAnsiTheme="majorBidi" w:cstheme="majorBidi"/>
          <w:sz w:val="24"/>
          <w:szCs w:val="24"/>
        </w:rPr>
        <w:t>– Your contribution in the project</w:t>
      </w:r>
    </w:p>
    <w:p w14:paraId="7AF46453" w14:textId="115F2456" w:rsidR="00BE6C75" w:rsidRPr="00A2020F" w:rsidRDefault="00141C5F" w:rsidP="00BE6C75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0.5</w:t>
      </w:r>
      <w:r w:rsidR="00BE6C7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BE6C75"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="00BE6C75" w:rsidRPr="00A2020F">
        <w:rPr>
          <w:rFonts w:asciiTheme="majorBidi" w:hAnsiTheme="majorBidi" w:cstheme="majorBidi"/>
          <w:sz w:val="24"/>
          <w:szCs w:val="24"/>
        </w:rPr>
        <w:t> - Engaging style</w:t>
      </w:r>
    </w:p>
    <w:p w14:paraId="0CB9C196" w14:textId="2750C929" w:rsidR="00BE6C75" w:rsidRPr="00A2020F" w:rsidRDefault="00141C5F" w:rsidP="00BE6C75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0.5</w:t>
      </w:r>
      <w:r w:rsidR="00BE6C7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spellStart"/>
      <w:r w:rsidR="00BE6C75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="00BE6C75" w:rsidRPr="00A2020F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E6C75" w:rsidRPr="00A2020F">
        <w:rPr>
          <w:rFonts w:asciiTheme="majorBidi" w:hAnsiTheme="majorBidi" w:cstheme="majorBidi"/>
          <w:sz w:val="24"/>
          <w:szCs w:val="24"/>
        </w:rPr>
        <w:t>– Lessons learned</w:t>
      </w:r>
      <w:r w:rsidR="00BE6C75">
        <w:rPr>
          <w:rFonts w:asciiTheme="majorBidi" w:hAnsiTheme="majorBidi" w:cstheme="majorBidi"/>
          <w:sz w:val="24"/>
          <w:szCs w:val="24"/>
        </w:rPr>
        <w:t xml:space="preserve"> and questions answering</w:t>
      </w:r>
    </w:p>
    <w:p w14:paraId="4D444DAA" w14:textId="5692636D" w:rsidR="00BE6C75" w:rsidRPr="00DC33DC" w:rsidRDefault="00BE6C75" w:rsidP="00BE6C75">
      <w:pPr>
        <w:pStyle w:val="Heading1"/>
        <w:numPr>
          <w:ilvl w:val="0"/>
          <w:numId w:val="14"/>
        </w:numPr>
        <w:rPr>
          <w:rFonts w:asciiTheme="majorBidi" w:eastAsiaTheme="minorHAnsi" w:hAnsiTheme="majorBidi"/>
          <w:b/>
          <w:bCs/>
          <w:color w:val="FF0000"/>
          <w:sz w:val="24"/>
          <w:szCs w:val="24"/>
        </w:rPr>
      </w:pPr>
      <w:r>
        <w:rPr>
          <w:rFonts w:asciiTheme="majorBidi" w:eastAsiaTheme="minorHAnsi" w:hAnsiTheme="majorBidi"/>
          <w:color w:val="auto"/>
          <w:sz w:val="24"/>
          <w:szCs w:val="24"/>
        </w:rPr>
        <w:t xml:space="preserve">Deadline: </w:t>
      </w:r>
      <w:r w:rsidR="00D51C0E">
        <w:rPr>
          <w:rFonts w:asciiTheme="majorBidi" w:eastAsiaTheme="minorHAnsi" w:hAnsiTheme="majorBidi"/>
          <w:b/>
          <w:bCs/>
          <w:color w:val="FF0000"/>
          <w:sz w:val="24"/>
          <w:szCs w:val="24"/>
        </w:rPr>
        <w:t>Day</w:t>
      </w:r>
      <w:r w:rsidRPr="00DC33DC">
        <w:rPr>
          <w:rFonts w:asciiTheme="majorBidi" w:eastAsiaTheme="minorHAnsi" w:hAnsiTheme="majorBidi"/>
          <w:b/>
          <w:bCs/>
          <w:color w:val="FF0000"/>
          <w:sz w:val="24"/>
          <w:szCs w:val="24"/>
        </w:rPr>
        <w:t xml:space="preserve"> </w:t>
      </w:r>
      <w:r w:rsidR="00D51C0E">
        <w:rPr>
          <w:rFonts w:asciiTheme="majorBidi" w:eastAsiaTheme="minorHAnsi" w:hAnsiTheme="majorBidi"/>
          <w:b/>
          <w:bCs/>
          <w:color w:val="FF0000"/>
          <w:sz w:val="24"/>
          <w:szCs w:val="24"/>
        </w:rPr>
        <w:t>Date</w:t>
      </w:r>
    </w:p>
    <w:p w14:paraId="0435D234" w14:textId="6DE0FE56" w:rsidR="00BE6C75" w:rsidRPr="00A2020F" w:rsidRDefault="00BE6C75" w:rsidP="00BE6C75">
      <w:pPr>
        <w:tabs>
          <w:tab w:val="left" w:pos="6566"/>
        </w:tabs>
        <w:spacing w:before="100" w:beforeAutospacing="1" w:after="100" w:afterAutospacing="1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sectPr w:rsidR="00BE6C75" w:rsidRPr="00A2020F" w:rsidSect="003C45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84" w:right="1584" w:bottom="1584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0AD55" w14:textId="77777777" w:rsidR="005370C8" w:rsidRDefault="005370C8" w:rsidP="00E57E74">
      <w:pPr>
        <w:spacing w:after="0" w:line="240" w:lineRule="auto"/>
      </w:pPr>
      <w:r>
        <w:separator/>
      </w:r>
    </w:p>
  </w:endnote>
  <w:endnote w:type="continuationSeparator" w:id="0">
    <w:p w14:paraId="20B90863" w14:textId="77777777" w:rsidR="005370C8" w:rsidRDefault="005370C8" w:rsidP="00E57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B7B19" w14:textId="77777777" w:rsidR="003765AF" w:rsidRDefault="003765A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B337A" w14:textId="77777777" w:rsidR="003765AF" w:rsidRDefault="003765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1A8555" w14:textId="77777777" w:rsidR="003765AF" w:rsidRDefault="003765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3462F6" w14:textId="77777777" w:rsidR="005370C8" w:rsidRDefault="005370C8" w:rsidP="00E57E74">
      <w:pPr>
        <w:spacing w:after="0" w:line="240" w:lineRule="auto"/>
      </w:pPr>
      <w:r>
        <w:separator/>
      </w:r>
    </w:p>
  </w:footnote>
  <w:footnote w:type="continuationSeparator" w:id="0">
    <w:p w14:paraId="56DF80ED" w14:textId="77777777" w:rsidR="005370C8" w:rsidRDefault="005370C8" w:rsidP="00E57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111F8D" w14:textId="77777777" w:rsidR="003765AF" w:rsidRDefault="003765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4BBE9" w14:textId="49F14874" w:rsidR="00E57E74" w:rsidRPr="00E57E74" w:rsidRDefault="00E57E74" w:rsidP="00E57E74">
    <w:pPr>
      <w:pStyle w:val="Header"/>
      <w:jc w:val="center"/>
      <w:rPr>
        <w:b/>
        <w:bCs/>
        <w:sz w:val="36"/>
        <w:szCs w:val="36"/>
      </w:rPr>
    </w:pPr>
    <w:r w:rsidRPr="00E57E74">
      <w:rPr>
        <w:b/>
        <w:bCs/>
        <w:sz w:val="36"/>
        <w:szCs w:val="36"/>
      </w:rPr>
      <w:t>Software Secure - CYS402</w:t>
    </w:r>
  </w:p>
  <w:p w14:paraId="1B3A7E2C" w14:textId="22CE9547" w:rsidR="00E57E74" w:rsidRPr="00E57E74" w:rsidRDefault="00E57E74" w:rsidP="00E57E74">
    <w:pPr>
      <w:pStyle w:val="Header"/>
      <w:jc w:val="center"/>
      <w:rPr>
        <w:b/>
        <w:bCs/>
        <w:sz w:val="36"/>
        <w:szCs w:val="36"/>
      </w:rPr>
    </w:pPr>
    <w:r w:rsidRPr="00E57E74">
      <w:rPr>
        <w:b/>
        <w:bCs/>
        <w:sz w:val="36"/>
        <w:szCs w:val="36"/>
      </w:rPr>
      <w:t>Course Project</w:t>
    </w:r>
  </w:p>
  <w:p w14:paraId="529F4AC9" w14:textId="77777777" w:rsidR="003765AF" w:rsidRPr="003765AF" w:rsidRDefault="003765AF" w:rsidP="003765AF">
    <w:pPr>
      <w:pStyle w:val="Header"/>
      <w:jc w:val="center"/>
      <w:rPr>
        <w:b/>
        <w:bCs/>
        <w:sz w:val="36"/>
        <w:szCs w:val="36"/>
      </w:rPr>
    </w:pPr>
    <w:bookmarkStart w:id="0" w:name="_GoBack"/>
    <w:r w:rsidRPr="003765AF">
      <w:rPr>
        <w:b/>
        <w:bCs/>
        <w:sz w:val="36"/>
        <w:szCs w:val="36"/>
      </w:rPr>
      <w:t>First Semester 231 – AY. 2023/2024</w:t>
    </w:r>
  </w:p>
  <w:bookmarkEnd w:id="0"/>
  <w:p w14:paraId="6A417831" w14:textId="786B977B" w:rsidR="00E57E74" w:rsidRPr="00E57E74" w:rsidRDefault="00E57E74" w:rsidP="003765AF">
    <w:pPr>
      <w:pStyle w:val="Header"/>
      <w:jc w:val="center"/>
      <w:rPr>
        <w:b/>
        <w:bCs/>
        <w:sz w:val="36"/>
        <w:szCs w:val="3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3503E" w14:textId="77777777" w:rsidR="003765AF" w:rsidRDefault="003765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2682"/>
    <w:multiLevelType w:val="multilevel"/>
    <w:tmpl w:val="2520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B4D50"/>
    <w:multiLevelType w:val="multilevel"/>
    <w:tmpl w:val="83409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42315E"/>
    <w:multiLevelType w:val="multilevel"/>
    <w:tmpl w:val="3D74D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066C52"/>
    <w:multiLevelType w:val="multilevel"/>
    <w:tmpl w:val="B6D0D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85A8D"/>
    <w:multiLevelType w:val="multilevel"/>
    <w:tmpl w:val="175C9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325D4"/>
    <w:multiLevelType w:val="hybridMultilevel"/>
    <w:tmpl w:val="CC6E26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85D3DB6"/>
    <w:multiLevelType w:val="multilevel"/>
    <w:tmpl w:val="5E4A9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9A0408"/>
    <w:multiLevelType w:val="multilevel"/>
    <w:tmpl w:val="8A602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7B5181"/>
    <w:multiLevelType w:val="multilevel"/>
    <w:tmpl w:val="0D24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A254BC"/>
    <w:multiLevelType w:val="multilevel"/>
    <w:tmpl w:val="CE4A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A70FDF"/>
    <w:multiLevelType w:val="multilevel"/>
    <w:tmpl w:val="3698C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17088"/>
    <w:multiLevelType w:val="multilevel"/>
    <w:tmpl w:val="BDD6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5E0683"/>
    <w:multiLevelType w:val="multilevel"/>
    <w:tmpl w:val="F62C8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D41FB7"/>
    <w:multiLevelType w:val="multilevel"/>
    <w:tmpl w:val="F2703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13"/>
  </w:num>
  <w:num w:numId="4">
    <w:abstractNumId w:val="2"/>
  </w:num>
  <w:num w:numId="5">
    <w:abstractNumId w:val="12"/>
  </w:num>
  <w:num w:numId="6">
    <w:abstractNumId w:val="7"/>
  </w:num>
  <w:num w:numId="7">
    <w:abstractNumId w:val="3"/>
  </w:num>
  <w:num w:numId="8">
    <w:abstractNumId w:val="8"/>
  </w:num>
  <w:num w:numId="9">
    <w:abstractNumId w:val="6"/>
  </w:num>
  <w:num w:numId="10">
    <w:abstractNumId w:val="4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TA0NjMyNzAwMzNT0lEKTi0uzszPAykwrgUAEsYhCCwAAAA="/>
  </w:docVars>
  <w:rsids>
    <w:rsidRoot w:val="00C91ACA"/>
    <w:rsid w:val="0006089F"/>
    <w:rsid w:val="000D2FC1"/>
    <w:rsid w:val="00141C5F"/>
    <w:rsid w:val="001F15D0"/>
    <w:rsid w:val="0026324D"/>
    <w:rsid w:val="00301303"/>
    <w:rsid w:val="003765AF"/>
    <w:rsid w:val="003C11CA"/>
    <w:rsid w:val="003C456A"/>
    <w:rsid w:val="003E0C8D"/>
    <w:rsid w:val="00472D20"/>
    <w:rsid w:val="00475DD1"/>
    <w:rsid w:val="005370C8"/>
    <w:rsid w:val="00546000"/>
    <w:rsid w:val="006E7C1D"/>
    <w:rsid w:val="007F38EC"/>
    <w:rsid w:val="008646BD"/>
    <w:rsid w:val="00A2020F"/>
    <w:rsid w:val="00AE0D8E"/>
    <w:rsid w:val="00BE6C75"/>
    <w:rsid w:val="00C65AFD"/>
    <w:rsid w:val="00C91ACA"/>
    <w:rsid w:val="00C96092"/>
    <w:rsid w:val="00D51C0E"/>
    <w:rsid w:val="00D67BF5"/>
    <w:rsid w:val="00D744CA"/>
    <w:rsid w:val="00D95C75"/>
    <w:rsid w:val="00DC33DC"/>
    <w:rsid w:val="00E3146E"/>
    <w:rsid w:val="00E57E74"/>
    <w:rsid w:val="00E772BD"/>
    <w:rsid w:val="00F20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5623D"/>
  <w15:chartTrackingRefBased/>
  <w15:docId w15:val="{AE236D4F-284D-4C28-803C-8907FDE19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45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5">
    <w:name w:val="Grid Table 2 Accent 5"/>
    <w:basedOn w:val="TableNormal"/>
    <w:uiPriority w:val="47"/>
    <w:rsid w:val="0026324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608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C45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7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E74"/>
  </w:style>
  <w:style w:type="paragraph" w:styleId="Footer">
    <w:name w:val="footer"/>
    <w:basedOn w:val="Normal"/>
    <w:link w:val="FooterChar"/>
    <w:uiPriority w:val="99"/>
    <w:unhideWhenUsed/>
    <w:rsid w:val="00E57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47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Zainab Masood</cp:lastModifiedBy>
  <cp:revision>10</cp:revision>
  <cp:lastPrinted>2022-02-28T04:32:00Z</cp:lastPrinted>
  <dcterms:created xsi:type="dcterms:W3CDTF">2022-06-13T04:43:00Z</dcterms:created>
  <dcterms:modified xsi:type="dcterms:W3CDTF">2023-09-28T06:03:00Z</dcterms:modified>
</cp:coreProperties>
</file>